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4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4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MY7EQAxC9wH+/0t+4AOye802J9nFjiZSkgIxGOPBfCzhq/4B4IB51A/94HP99x+G443RGK4fWzxz65Z55u0Az0BCznyHZy1HvMCzZK4URPFCv5T0bx3UNwvd5lcPbfVDy2G3oO9LPLMSaxUpKq71c5OQb1iu+fmsKW2ItftmXV9rF5JvGdf8JhxHpmdsrf2SElu6RMLDdFnfxgobWu3hrX6qdIaNY3DQb1NEPuD7fmPZvVLr4LwpiCpeznuBZyfXf2lh7fGaLHz5b5+nnRvEe9yt88rH7LSMn3WAZ7i2RkydA9/k80xnCXExPzLMY2se5F9GWpojMciD/GsoEw3p6HeBV9ulJgf6vS4vwXquYDf3q8eCc5AHSBSk2TJKtJ8fX33f/QVTemYFWuP4Y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loha Brett et. al,</w:t>
      </w:r>
    </w:p>
    <w:p>
      <w:pPr>
        <w:pStyle w:val="BodyText"/>
      </w:pPr>
      <w:r>
        <w:t xml:space="preserve">So I was wondering if there was a way to see if the image dupes wee</w:t>
      </w:r>
      <w:r>
        <w:t xml:space="preserve"> </w:t>
      </w:r>
      <w:r>
        <w:t xml:space="preserve">coming from the face that IG and Twitter both would contain the sam</w:t>
      </w:r>
      <w:r>
        <w:t xml:space="preserve"> </w:t>
      </w:r>
      <w:r>
        <w:t xml:space="preserve">image data if the original IG was marked for sharing via Twitter. I</w:t>
      </w:r>
      <w:r>
        <w:t xml:space="preserve"> </w:t>
      </w:r>
      <w:r>
        <w:t xml:space="preserve">tried posting on IG with no sharing and still got dupes. I also made a</w:t>
      </w:r>
      <w:r>
        <w:t xml:space="preserve"> </w:t>
      </w:r>
      <w:r>
        <w:t xml:space="preserve">watched folder on my desktop called PicsILove and made Hazel run the</w:t>
      </w:r>
      <w:r>
        <w:t xml:space="preserve"> </w:t>
      </w:r>
      <w:r>
        <w:t xml:space="preserve">(slogger_image.rb) shel script. When executes it then moves the image</w:t>
      </w:r>
      <w:r>
        <w:t xml:space="preserve"> </w:t>
      </w:r>
      <w:r>
        <w:t xml:space="preserve">out of that folder to hopefully avoid the dupes and it still makes two</w:t>
      </w:r>
      <w:r>
        <w:t xml:space="preserve"> </w:t>
      </w:r>
      <w:r>
        <w:t xml:space="preserve">copies. It a big step away from 5 or more but still confused why I'm</w:t>
      </w:r>
      <w:r>
        <w:t xml:space="preserve"> </w:t>
      </w:r>
      <w:r>
        <w:t xml:space="preserve">getting dupes.</w:t>
      </w:r>
    </w:p>
    <w:p>
      <w:pPr>
        <w:pStyle w:val="BodyText"/>
      </w:pPr>
      <w:r>
        <w:t xml:space="preserve">On a separate note would slogger type thing work as a shortcut to get my</w:t>
      </w:r>
      <w:r>
        <w:t xml:space="preserve"> </w:t>
      </w:r>
      <w:r>
        <w:t xml:space="preserve">NVAlt notes into Day One using the same part of the script that adds the</w:t>
      </w:r>
      <w:r>
        <w:t xml:space="preserve"> </w:t>
      </w:r>
      <w:r>
        <w:t xml:space="preserve">twitter feed?</w:t>
      </w:r>
    </w:p>
    <w:p>
      <w:pPr>
        <w:pStyle w:val="BodyText"/>
      </w:pPr>
      <w:r>
        <w:t xml:space="preserve">Thanks,</w:t>
      </w:r>
    </w:p>
    <w:p>
      <w:pPr>
        <w:pStyle w:val="BodyText"/>
      </w:pPr>
      <w:r>
        <w:t xml:space="preserve">Do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4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4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4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45</dc:title>
  <dc:creator/>
  <cp:keywords/>
  <dcterms:created xsi:type="dcterms:W3CDTF">2026-05-07T02:56:41Z</dcterms:created>
  <dcterms:modified xsi:type="dcterms:W3CDTF">2026-05-07T02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